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EC94C" w14:textId="77777777" w:rsidR="00DC7515" w:rsidRDefault="00DC7515"/>
    <w:p w14:paraId="530D5D46" w14:textId="77777777" w:rsidR="001A2F29" w:rsidRDefault="001A2F29"/>
    <w:p w14:paraId="42C0193A" w14:textId="77777777" w:rsidR="001A2F29" w:rsidRPr="005A5995" w:rsidRDefault="001A2F29">
      <w:pPr>
        <w:rPr>
          <w:b/>
          <w:bCs/>
          <w:sz w:val="28"/>
          <w:szCs w:val="28"/>
        </w:rPr>
      </w:pPr>
      <w:r w:rsidRPr="005A5995">
        <w:rPr>
          <w:rFonts w:ascii="Times New Roman" w:hAnsi="Times New Roman" w:cs="Times New Roman"/>
          <w:b/>
          <w:bCs/>
          <w:sz w:val="32"/>
          <w:szCs w:val="32"/>
        </w:rPr>
        <w:t>List of references used in the meta-analysis</w:t>
      </w:r>
    </w:p>
    <w:tbl>
      <w:tblPr>
        <w:tblW w:w="8672" w:type="dxa"/>
        <w:tblInd w:w="5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0"/>
        <w:gridCol w:w="7"/>
        <w:gridCol w:w="2541"/>
        <w:gridCol w:w="4044"/>
        <w:gridCol w:w="1350"/>
      </w:tblGrid>
      <w:tr w:rsidR="00CD50CA" w:rsidRPr="00362CCC" w14:paraId="5908B077" w14:textId="77777777" w:rsidTr="00CD50CA">
        <w:trPr>
          <w:trHeight w:val="375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494E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  <w:t>Code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0F25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  <w:t>Autor(s)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D51E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  <w:t>Titl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5559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de-DE"/>
              </w:rPr>
              <w:t>Country</w:t>
            </w:r>
          </w:p>
        </w:tc>
      </w:tr>
      <w:tr w:rsidR="00CD50CA" w:rsidRPr="00362CCC" w14:paraId="1B9D3964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69F4B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F9E6D3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Kassie, M.; Pender, J; Yesuf, M.; Kohlin, G.; . ; Mulugeta, E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8F9A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stimating returns to soil conservation adoption in the northern Ethiopian highlan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F579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thiopia </w:t>
            </w:r>
          </w:p>
        </w:tc>
      </w:tr>
      <w:tr w:rsidR="00CD50CA" w:rsidRPr="00362CCC" w14:paraId="73960B1B" w14:textId="77777777" w:rsidTr="00CD50CA">
        <w:trPr>
          <w:trHeight w:val="123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F7177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3FB50" w14:textId="77777777" w:rsidR="00CD50CA" w:rsidRDefault="00CD50CA" w:rsidP="00084D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Saleth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R. M.; Inocencio, A.; Noble, A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Ruaysoongnern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S.</w:t>
            </w:r>
          </w:p>
          <w:p w14:paraId="5AA0CEA7" w14:textId="643EC8EC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24B036" w14:textId="4EB9C5E5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conomic gains of improving soil fertility and water holding capacity with clay application: the impact of soil remediation research in Northeast Thai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8F5C3" w14:textId="675603C9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hailand </w:t>
            </w:r>
          </w:p>
        </w:tc>
      </w:tr>
      <w:tr w:rsidR="00CD50CA" w:rsidRPr="00362CCC" w14:paraId="48006D20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4F1D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E6F4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utilly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-Diane, C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adoulet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E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anvry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 de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04DD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ousehold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ehaviou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under Market failures: How Resource Management in Agriculture Promotes Livestock Production in the Sah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6F06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Burkina Faso </w:t>
            </w:r>
          </w:p>
        </w:tc>
      </w:tr>
      <w:tr w:rsidR="00CD50CA" w:rsidRPr="00362CCC" w14:paraId="653F89D8" w14:textId="77777777" w:rsidTr="00CD50CA">
        <w:trPr>
          <w:trHeight w:val="118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746A1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D7EC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Dalton, T. J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ilj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N. K.; Johnson, N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owele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R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68963" w14:textId="71F30DF5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 of Participatory Natural Resource Management Researc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 Cassava-Based Cropping Systems in Vietnam and Thail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1920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Vietnam, Thailand</w:t>
            </w:r>
          </w:p>
        </w:tc>
      </w:tr>
      <w:tr w:rsidR="00CD50CA" w:rsidRPr="00362CCC" w14:paraId="7146CC0D" w14:textId="77777777" w:rsidTr="00CD50CA">
        <w:trPr>
          <w:trHeight w:val="97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80C9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7F6F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Dey, M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araguasb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F. J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ambewac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P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emsld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D. E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B249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integrated aquaculture–agriculture on small-scale farms in Southern Malaw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F7CF8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lawi</w:t>
            </w:r>
          </w:p>
        </w:tc>
      </w:tr>
      <w:tr w:rsidR="00CD50CA" w:rsidRPr="00362CCC" w14:paraId="348900DD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F147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1224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Place, F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dato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ebinck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P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mos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M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CB9B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Agroforestry-Based Soil Fertility Replenishment Practices on the Poor in Western Keny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CE472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enya</w:t>
            </w:r>
          </w:p>
        </w:tc>
      </w:tr>
      <w:tr w:rsidR="00CD50CA" w:rsidRPr="00362CCC" w14:paraId="50DE1D17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2DBBB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4465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Barrett, C. B.; Moser, C. M.; McHugh, O. V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oel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ariso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J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A397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Better Technology, Better Plots </w:t>
            </w:r>
            <w:bookmarkStart w:id="0" w:name="_GoBack"/>
            <w:bookmarkEnd w:id="0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r Better Farmers? Identifying Changes in Productivity and Risk Among Malagasy Rice Farm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A576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lagasy</w:t>
            </w:r>
          </w:p>
        </w:tc>
      </w:tr>
      <w:tr w:rsidR="00CD50CA" w:rsidRPr="00362CCC" w14:paraId="154DA6D4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EC8D4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B662C" w14:textId="49E7833F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Bravo-Ureta, B. E.; Nunes-Almeida, A.; Sol</w:t>
            </w:r>
            <w:r w:rsidR="00CF4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í</w:t>
            </w: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s, D.; Aarón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Inestroza</w:t>
            </w:r>
            <w:proofErr w:type="spellEnd"/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B9B3F" w14:textId="788B9545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he Economic Impact of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rena’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vestments on Sustainable Agricultural Systems in Hondur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FA41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onduras</w:t>
            </w:r>
          </w:p>
        </w:tc>
      </w:tr>
      <w:tr w:rsidR="00CD50CA" w:rsidRPr="00362CCC" w14:paraId="32F9EF4D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5C84A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19E57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Cocchi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H; Bravo-Ureta, B. E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4592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On-Site Costs and Benefits of Soil Conservation among Hillside Farmers in El Salvador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E110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l Salvador</w:t>
            </w:r>
          </w:p>
        </w:tc>
      </w:tr>
      <w:tr w:rsidR="00CD50CA" w:rsidRPr="00362CCC" w14:paraId="516282F9" w14:textId="77777777" w:rsidTr="00CD50CA">
        <w:trPr>
          <w:trHeight w:val="1374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E1E7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10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3654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nternational Bank for Reconstruction and 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evelopment ;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The World Bank (SRSP -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riramasage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Project)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0B7B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n Impact Evaluation of India’s Second and Third Andhra Pradesh Irrigation Project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4FBC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ia</w:t>
            </w:r>
          </w:p>
        </w:tc>
      </w:tr>
      <w:tr w:rsidR="00CD50CA" w:rsidRPr="00362CCC" w14:paraId="7C13B34C" w14:textId="77777777" w:rsidTr="00CD50CA">
        <w:trPr>
          <w:trHeight w:val="1281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7705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1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E5477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Jaleta, M.; Kassie, M.; Tesfaye, K.; Teklewold, T.; .. ; Erensteinf, O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B00F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source saving and productivity enhancing impacts of crop management innovation packages in Ethiopi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9001B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thiopia </w:t>
            </w:r>
          </w:p>
        </w:tc>
      </w:tr>
      <w:tr w:rsidR="00CD50CA" w:rsidRPr="00362CCC" w14:paraId="306B4928" w14:textId="77777777" w:rsidTr="00CD50CA">
        <w:trPr>
          <w:trHeight w:val="96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26C8A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2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9C6A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Kassie, M; Zikhali, P.; Pender, J.; Köhlin, G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F3D6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Economics of Sustainable Land Management Practices in the Ethiopian Highland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3DA1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thiopia </w:t>
            </w:r>
          </w:p>
        </w:tc>
      </w:tr>
      <w:tr w:rsidR="00CD50CA" w:rsidRPr="00362CCC" w14:paraId="22165398" w14:textId="77777777" w:rsidTr="00CD50CA">
        <w:trPr>
          <w:trHeight w:val="1148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23FED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3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B2A02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Kassie, M.; Köhlin, G; Bluffstone, R.; Holden, S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7706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re soil conservation technologies “win-win?” A case study of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br/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njen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in the north-western Ethiopian highlan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126C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thiopia</w:t>
            </w:r>
          </w:p>
        </w:tc>
      </w:tr>
      <w:tr w:rsidR="00CD50CA" w:rsidRPr="00362CCC" w14:paraId="329EB503" w14:textId="77777777" w:rsidTr="00CD50CA">
        <w:trPr>
          <w:trHeight w:val="837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1C3B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4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E0C1F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Huang, Q.; Wang, J.; Rozelle, S.; Polasky, S.; Liu, Y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3F21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Effects of Well Management and the Nature of the Aquifer on Groundwater Resour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BBE9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China</w:t>
            </w:r>
          </w:p>
        </w:tc>
      </w:tr>
      <w:tr w:rsidR="00CD50CA" w:rsidRPr="00362CCC" w14:paraId="20456EEB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2F581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5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11F4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akahashi, K.; Barrett, C. B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A5A6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System of Rice Intensification and its Impacts on Household Income and Child Schooling: Evidence from Rural Indones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A4F2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onesia</w:t>
            </w:r>
          </w:p>
        </w:tc>
      </w:tr>
      <w:tr w:rsidR="00CD50CA" w:rsidRPr="00362CCC" w14:paraId="33B59662" w14:textId="77777777" w:rsidTr="00CD50CA">
        <w:trPr>
          <w:trHeight w:val="148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CF21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6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9FD8C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Pender, J.; Gebremedhin, B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B6F1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and Management, Crop Production, and Household Income in the Highlands of Tigray, Northern Ethiopia: An Econometric Analys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2367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thiopia</w:t>
            </w:r>
          </w:p>
        </w:tc>
      </w:tr>
      <w:tr w:rsidR="00CD50CA" w:rsidRPr="00362CCC" w14:paraId="775C6CAF" w14:textId="77777777" w:rsidTr="00CD50CA">
        <w:trPr>
          <w:trHeight w:val="1119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6F0F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6F28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ekonne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D. K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Chann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H.; Ringler, C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72BA6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water users’ associations on the productivity of irrigated agriculture in Pakistani Punja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5ABF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Pakistan </w:t>
            </w:r>
          </w:p>
        </w:tc>
      </w:tr>
      <w:tr w:rsidR="00CD50CA" w:rsidRPr="00362CCC" w14:paraId="2EB1C606" w14:textId="77777777" w:rsidTr="00CD50CA">
        <w:trPr>
          <w:trHeight w:val="1121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263F2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103D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chmidt, E.; Tadesse, F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7C5F0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nsuring Agricultural Productivity over Time: Impact of Sustainable Land Management Program on Rural Farmers in Ethiop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5DA1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thiopia</w:t>
            </w:r>
          </w:p>
        </w:tc>
      </w:tr>
      <w:tr w:rsidR="00CD50CA" w:rsidRPr="00362CCC" w14:paraId="72B3D14D" w14:textId="77777777" w:rsidTr="00CD50CA">
        <w:trPr>
          <w:trHeight w:val="85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696A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1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DEFD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ajuddin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Khan, </w:t>
            </w:r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d.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; Kishore, A.; Pandey, D.; Joshi, P. K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6D21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Using Zero Tillage to Ameliorate Yield Losses from Weather Shoc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58A2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ia</w:t>
            </w:r>
          </w:p>
        </w:tc>
      </w:tr>
      <w:tr w:rsidR="00CD50CA" w:rsidRPr="00362CCC" w14:paraId="13059766" w14:textId="77777777" w:rsidTr="00CD50CA">
        <w:trPr>
          <w:trHeight w:val="115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1752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0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82E83" w14:textId="77777777" w:rsidR="00CD50CA" w:rsidRPr="004E0DCA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Judith Beatrice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uma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duol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Joachim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yemeck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inam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Luke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larinde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liou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iagne</w:t>
            </w:r>
            <w:proofErr w:type="spellEnd"/>
            <w:r w:rsidRPr="003D02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and Adewale Adekunle</w:t>
            </w:r>
            <w:r w:rsidRPr="004E0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D2D3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mpact of adoption of soil and water conservation technologies on technical efficiency: Insight from smallholder farmers in Sub-Saharan Africa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D21E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Uganda </w:t>
            </w:r>
          </w:p>
        </w:tc>
      </w:tr>
      <w:tr w:rsidR="00CD50CA" w:rsidRPr="00362CCC" w14:paraId="3B0E0CC4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DCED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2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4DD14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Noltze, M.; Schwarze, S.; Qaim, M. </w:t>
            </w: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br/>
            </w:r>
            <w:r w:rsidRPr="00703BA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de-DE" w:eastAsia="de-DE"/>
              </w:rPr>
              <w:t xml:space="preserve">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2335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mpacts of NRM technologies on agricultural yield and household income 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system of rice intensification in Timor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est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859B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imor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este</w:t>
            </w:r>
            <w:proofErr w:type="spellEnd"/>
          </w:p>
        </w:tc>
      </w:tr>
      <w:tr w:rsidR="00CD50CA" w:rsidRPr="00362CCC" w14:paraId="6CBEA8E8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C82C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2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1383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aile, B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zzarr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C.; Roberts, C.; Spielman, D. J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D6C43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argeting, bias, and expected impact of complex innovations on developing-country agriculture: evidence from Malawi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14B6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lawi</w:t>
            </w:r>
          </w:p>
        </w:tc>
      </w:tr>
      <w:tr w:rsidR="00CD50CA" w:rsidRPr="00362CCC" w14:paraId="26219211" w14:textId="77777777" w:rsidTr="00CD50CA">
        <w:trPr>
          <w:trHeight w:val="608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2B0D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3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6D29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ope, R. A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9C45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valuating Social Impacts of Watershed Development in Ind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D52F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ndia </w:t>
            </w:r>
          </w:p>
        </w:tc>
      </w:tr>
      <w:tr w:rsidR="00CD50CA" w:rsidRPr="00362CCC" w14:paraId="6FB4616A" w14:textId="77777777" w:rsidTr="00CD50CA">
        <w:trPr>
          <w:trHeight w:val="15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D4D2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67743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Rodriguez, D. G. P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Rejesus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R. M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Aragon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C. T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A1CE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s of an Agricultural Development Program for Poor Coconut Producers in the Philippines: An Approach Using Panel Data and Propensity Score Matching Technique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4BD4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hilippine</w:t>
            </w:r>
          </w:p>
        </w:tc>
      </w:tr>
      <w:tr w:rsidR="00CD50CA" w:rsidRPr="00362CCC" w14:paraId="02815936" w14:textId="77777777" w:rsidTr="00CD50CA">
        <w:trPr>
          <w:trHeight w:val="63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A082E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5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E8C378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Jumbe, C. B. L.; Angelsen, A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9FCF0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as forest co-management in Malawi benefited the po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6F45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lawi</w:t>
            </w:r>
          </w:p>
        </w:tc>
      </w:tr>
      <w:tr w:rsidR="00CD50CA" w:rsidRPr="00362CCC" w14:paraId="791B135A" w14:textId="77777777" w:rsidTr="00CD50CA">
        <w:trPr>
          <w:trHeight w:val="144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824E4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6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C021D" w14:textId="57AEEF02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odo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Y.; Takahashi, R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A07B8" w14:textId="7ECD7F4C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 of Farmer Field Schools on Agricultural Income and Skills: Evidence from an Aid-Funded Project in Rural Ethiop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72158" w14:textId="69DC2B94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thiopia</w:t>
            </w:r>
          </w:p>
        </w:tc>
      </w:tr>
      <w:tr w:rsidR="00CD50CA" w:rsidRPr="00362CCC" w14:paraId="506F532F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264CD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1BEC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Bandyopadhyay, S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hyamsunda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P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Xi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M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FA10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Yield Impact of Irrigation Management Transfer: Story from the Philippi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10B6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hilippine</w:t>
            </w:r>
          </w:p>
        </w:tc>
      </w:tr>
      <w:tr w:rsidR="00CD50CA" w:rsidRPr="00362CCC" w14:paraId="26E35AAF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7057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9ACC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Faltermeie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L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bdul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7170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water conservation and intensification technologies empirical evidence for rice farmers in Gha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A55B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Ghana</w:t>
            </w:r>
          </w:p>
        </w:tc>
      </w:tr>
      <w:tr w:rsidR="00CD50CA" w:rsidRPr="00362CCC" w14:paraId="5991194A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AC4CF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2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D463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Wanyama, J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yambat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E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os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L. O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toko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C. 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.; ..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ono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S. C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B802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ssessing impact of soil management technologies on smallholder farmers’ livelihoods in North Western Keny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F24C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enya</w:t>
            </w:r>
          </w:p>
        </w:tc>
      </w:tr>
      <w:tr w:rsidR="00CD50CA" w:rsidRPr="00362CCC" w14:paraId="7B28A815" w14:textId="77777777" w:rsidTr="00CD50CA">
        <w:trPr>
          <w:trHeight w:val="1145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41D1A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0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D338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Weber, J. G.; Sills, E. O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auch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S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attanayak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S. K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EAE0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Do ICDPs Work? An Empirical Evaluation of Forest-Based Microenterprises in the Brazilian Amazo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69F7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razil</w:t>
            </w:r>
          </w:p>
        </w:tc>
      </w:tr>
      <w:tr w:rsidR="00CD50CA" w:rsidRPr="00362CCC" w14:paraId="29ECC473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5178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37CA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jesus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alisb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F. G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odriguezc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D. G. P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ampayand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oumand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B. A.M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2669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 of the alternate wetting and drying (AWD) water-saving irrigation technique Evidence from rice producers in the Philippines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5963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hilippines</w:t>
            </w:r>
          </w:p>
        </w:tc>
      </w:tr>
      <w:tr w:rsidR="00CD50CA" w:rsidRPr="00362CCC" w14:paraId="3D38328A" w14:textId="77777777" w:rsidTr="00CD50CA">
        <w:trPr>
          <w:trHeight w:val="85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926E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2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71FF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Kato, E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kony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E.; 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lace ,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F. M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17CA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eterogeneous Treatment Effects of Integrated Soil Fertility Management on Crop Productivity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6EDA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igeria</w:t>
            </w:r>
          </w:p>
        </w:tc>
      </w:tr>
      <w:tr w:rsidR="00CD50CA" w:rsidRPr="00362CCC" w14:paraId="63C2656D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7BC5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33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01D4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Dalton, T. J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ilj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N. K.; Johnson, N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0334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Farmer Participatory Research and Soil Conservation in Southeast Asian Cassava System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C797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Vietam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</w:p>
        </w:tc>
      </w:tr>
      <w:tr w:rsidR="00CD50CA" w:rsidRPr="00362CCC" w14:paraId="6E965F6B" w14:textId="77777777" w:rsidTr="00CD50CA">
        <w:trPr>
          <w:trHeight w:val="1246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A028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4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FDF8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chmidt, E.; Tadesse, F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EA91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ousehold and Plot Level Impact of Sustainable Land and Watershed Management (SLWM) Practices in the Blue Nile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8AA0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thiopia </w:t>
            </w:r>
          </w:p>
        </w:tc>
      </w:tr>
      <w:tr w:rsidR="00CD50CA" w:rsidRPr="00362CCC" w14:paraId="49A0E570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775E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5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2ACED" w14:textId="77777777" w:rsidR="00CD50CA" w:rsidRPr="004E0DCA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almer-Jon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R.;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ilokkunana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N.;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honyia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B.;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unyarataband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S.;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utthiwongs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T.;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anpongpand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S.</w:t>
            </w:r>
            <w:r w:rsidRPr="004E0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0FF0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mpact Evaluation of Mae Lao Irrigation Improvement Project, Thailand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47DF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ailand</w:t>
            </w:r>
          </w:p>
        </w:tc>
      </w:tr>
      <w:tr w:rsidR="00CD50CA" w:rsidRPr="00362CCC" w14:paraId="313969CA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EDBB2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8F059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Asfaw, S.; McCarty, N.; Lipper, L.; Arslan, A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Cattaneo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A. 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D762F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Climate variability, adaptation strategies and food security in Malawi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BFB5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Malawi </w:t>
            </w:r>
          </w:p>
        </w:tc>
      </w:tr>
      <w:tr w:rsidR="00CD50CA" w:rsidRPr="00362CCC" w14:paraId="133FD6E2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C314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AD11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Zhunusov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E.; Willy, D. K.; Holm-Müller, K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48C4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stimating the joint effect of multiple soil conservation practices: A case study of smallholder farmers in the Lake Naivasha basin, Keny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6EC6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Kenia </w:t>
            </w:r>
          </w:p>
        </w:tc>
      </w:tr>
      <w:tr w:rsidR="00CD50CA" w:rsidRPr="00362CCC" w14:paraId="4AEE5141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348FD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3BDD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dmasu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B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em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H.; Chisholm, N.; Enright, P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5E5B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 of protected forests on rural households’ fuel tree planting in Chiro district, eastern Ethiop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9D7A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thiopia </w:t>
            </w:r>
          </w:p>
        </w:tc>
      </w:tr>
      <w:tr w:rsidR="00CD50CA" w:rsidRPr="00362CCC" w14:paraId="11B773FE" w14:textId="77777777" w:rsidTr="00CD50CA">
        <w:trPr>
          <w:trHeight w:val="169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0001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3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0EF51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Zingiro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A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Okello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J. J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Guthiga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P. M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9B24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ssessment of adoption and impact of rainwater harvesting technologies on rural farm household income: the case of rainwater harvesting ponds in Rwan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9C61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wanda</w:t>
            </w:r>
          </w:p>
        </w:tc>
      </w:tr>
      <w:tr w:rsidR="00CD50CA" w:rsidRPr="00362CCC" w14:paraId="1D4A026B" w14:textId="77777777" w:rsidTr="00CD50CA">
        <w:trPr>
          <w:trHeight w:val="15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994F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0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3A7D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atta, N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A7EC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Evaluating Impacts of Watershed Development Program on Agricultural Productivity, Income, and Livelihood in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halk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Watershed of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ardhama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District, West Beng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8CE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ndia </w:t>
            </w:r>
          </w:p>
        </w:tc>
      </w:tr>
      <w:tr w:rsidR="00CD50CA" w:rsidRPr="00362CCC" w14:paraId="75A171E7" w14:textId="77777777" w:rsidTr="00CD50CA">
        <w:trPr>
          <w:trHeight w:val="87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B912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D17B4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Bauch, S. C.; Sills, E. O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3429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ave We Managed to Integrate Conservation and Development? ICDP Impacts in the Brazilian Amaz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F3BE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razil</w:t>
            </w:r>
          </w:p>
        </w:tc>
      </w:tr>
      <w:tr w:rsidR="00CD50CA" w:rsidRPr="00362CCC" w14:paraId="1822082B" w14:textId="77777777" w:rsidTr="00CD50CA">
        <w:trPr>
          <w:trHeight w:val="1069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B9E3B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2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22C4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ankwamb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H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ngison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J. H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885E3" w14:textId="21F71FDE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Are sustainable agricultural practices improving output and incomes </w:t>
            </w:r>
            <w:r w:rsidR="00CF40B8"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f smallholder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farmers in Malawi?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5523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Malawi</w:t>
            </w:r>
          </w:p>
        </w:tc>
      </w:tr>
      <w:tr w:rsidR="00CD50CA" w:rsidRPr="00362CCC" w14:paraId="252BF279" w14:textId="77777777" w:rsidTr="00CD50CA">
        <w:trPr>
          <w:trHeight w:val="875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0169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3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0595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rslan, A.; McCarthy, N.; Lipper, L.; Asfaw, S.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; .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okw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M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FD2B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Climate Smart Agriculture? Assessing the Adaptation Implications in Zambi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2AEB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Zambia </w:t>
            </w:r>
          </w:p>
        </w:tc>
      </w:tr>
      <w:tr w:rsidR="00CD50CA" w:rsidRPr="00362CCC" w14:paraId="6AB96C8B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1CAD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44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CEC35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okoy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S.; Jolly, C. M.; Molnar, J.; Shannon, D.;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br/>
              <w:t>Bayard, B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AD6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Adoption and Impact of Soil Conservation Practices on Farm Income: Evidence from Northern Haiti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14F9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aiti </w:t>
            </w:r>
          </w:p>
        </w:tc>
      </w:tr>
      <w:tr w:rsidR="00CD50CA" w:rsidRPr="00362CCC" w14:paraId="67B6139E" w14:textId="77777777" w:rsidTr="00CD50CA">
        <w:trPr>
          <w:trHeight w:val="87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6019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5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6CED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ersh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L.; Meshack, C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9428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A triple win? The impact of Tanzania’s Joint Forest Management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rogramm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on livelihoods, governance and forest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91E2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azani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</w:p>
        </w:tc>
      </w:tr>
      <w:tr w:rsidR="00CD50CA" w:rsidRPr="00362CCC" w14:paraId="78F51605" w14:textId="77777777" w:rsidTr="00CD50CA">
        <w:trPr>
          <w:trHeight w:val="135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B7A8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8569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bdul-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afeo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bdulai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bdul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FF9D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xamining the impact of conservation agriculture on environmental efﬁciency among maize farmers in Zambi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06C1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Zambia</w:t>
            </w:r>
          </w:p>
        </w:tc>
      </w:tr>
      <w:tr w:rsidR="00CD50CA" w:rsidRPr="00362CCC" w14:paraId="5C0835AD" w14:textId="77777777" w:rsidTr="00CD50CA">
        <w:trPr>
          <w:trHeight w:val="78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C5B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7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0AA5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Gebremariam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G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Wünsche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T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72CA5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Combining sustainable agricultural practices pays off: evidence on welfare effects from Northern Ghana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9D23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Ghana</w:t>
            </w:r>
          </w:p>
        </w:tc>
      </w:tr>
      <w:tr w:rsidR="00CD50CA" w:rsidRPr="00362CCC" w14:paraId="60D3A916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0279B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C458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Kinuthia, E. K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3BB7C" w14:textId="1F9E3F5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he Effects of the International </w:t>
            </w:r>
            <w:r w:rsidR="00CF40B8"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mall group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and Tree Planting Program on Household Income in Nyeri District, Keny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C586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Kenya </w:t>
            </w:r>
          </w:p>
        </w:tc>
      </w:tr>
      <w:tr w:rsidR="00CD50CA" w:rsidRPr="00362CCC" w14:paraId="0AA6D0F3" w14:textId="77777777" w:rsidTr="00CD50CA">
        <w:trPr>
          <w:trHeight w:val="1156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A8A3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4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5E01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aile, B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zzarr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C.; Roberts, C.; Spielman, D. J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27FF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argeting, bias, and expected impact of complex innovations on developing-country agriculture: evidence from Malaw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4D82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lawi</w:t>
            </w:r>
          </w:p>
        </w:tc>
      </w:tr>
      <w:tr w:rsidR="00CD50CA" w:rsidRPr="00362CCC" w14:paraId="6D15427C" w14:textId="77777777" w:rsidTr="00CD50CA">
        <w:trPr>
          <w:trHeight w:val="6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AA5D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0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7E47E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Forstson, K.; Rangarajan, A.; Blair, R.; Lee, J.; Gilbert, V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59E0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valuation of water-to-Market Training in Armen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BB32F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rmenia</w:t>
            </w:r>
          </w:p>
        </w:tc>
      </w:tr>
      <w:tr w:rsidR="00CD50CA" w:rsidRPr="00362CCC" w14:paraId="1EFFED6A" w14:textId="77777777" w:rsidTr="00CD50CA">
        <w:trPr>
          <w:trHeight w:val="859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48FE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23AC2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Peralta, A.; Swinton, S. M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4FF2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Neighbor effects on Adoption of Conservation Agriculture in Nicaragu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CD9A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icaragua</w:t>
            </w:r>
          </w:p>
        </w:tc>
      </w:tr>
      <w:tr w:rsidR="00CD50CA" w:rsidRPr="00362CCC" w14:paraId="7AA1A65C" w14:textId="77777777" w:rsidTr="00CD50CA">
        <w:trPr>
          <w:trHeight w:val="6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3C6F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2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4A1D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ope, R. A.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159B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valuating Social Impacts of Watershed Development in Ind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CC76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ia</w:t>
            </w:r>
          </w:p>
        </w:tc>
      </w:tr>
      <w:tr w:rsidR="00CD50CA" w:rsidRPr="00362CCC" w14:paraId="2A1E8EAB" w14:textId="77777777" w:rsidTr="00CD50CA">
        <w:trPr>
          <w:trHeight w:val="1235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8104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3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5738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inam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J.N.; Place, F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linganir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; Hamade, S.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; 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Haglund, E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E9016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ffects of farmer managed natural regeneration on livelihoods in semi-arid West Afric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A67C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ukin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Faso, Mali, Niger, Senegal</w:t>
            </w:r>
          </w:p>
        </w:tc>
      </w:tr>
      <w:tr w:rsidR="00CD50CA" w:rsidRPr="00362CCC" w14:paraId="420B3135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40AA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90B39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Ngoma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H.; Mason, N. M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Sitko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N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054D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Does Minimum Tillage with Planting Basins or Ripping Raise Maize Yields? Meso-panel Data Evidence from Zambia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45CE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Zambia</w:t>
            </w:r>
          </w:p>
        </w:tc>
      </w:tr>
      <w:tr w:rsidR="00CD50CA" w:rsidRPr="00362CCC" w14:paraId="61D5DACB" w14:textId="77777777" w:rsidTr="00CD50CA">
        <w:trPr>
          <w:trHeight w:val="112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B8FA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5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71D10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Brimlow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J. N.; Roberts, M. J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BF21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Using Enrollment Discontinuities to Estimate the Effect of Voluntary Conservation 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n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Local Land Value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28D2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USA</w:t>
            </w:r>
          </w:p>
        </w:tc>
      </w:tr>
      <w:tr w:rsidR="00CD50CA" w:rsidRPr="00362CCC" w14:paraId="2EB2F1F8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79122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56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7BB1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Feder, G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rg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; 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aime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603C5E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ending Farmers Back to School: The Impact of Farmer Field Schools in Indones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896A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onesia</w:t>
            </w:r>
          </w:p>
        </w:tc>
      </w:tr>
      <w:tr w:rsidR="00CD50CA" w:rsidRPr="00362CCC" w14:paraId="3F574F17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98A91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59D7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Khan, M. A.; Iqbal, M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7A2D1" w14:textId="14F0A68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Sustainable Cotton Production through Skill Development among Farmers: Evidence from Khairpur District of Sindh, Pakistan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E270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Pakistan </w:t>
            </w:r>
          </w:p>
        </w:tc>
      </w:tr>
      <w:tr w:rsidR="00CD50CA" w:rsidRPr="00362CCC" w14:paraId="393269E4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1FC5A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AB7BF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Mancinia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F.</w:t>
            </w:r>
            <w:proofErr w:type="gram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;</w:t>
            </w:r>
            <w:r w:rsidRPr="00703BA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s-DO" w:eastAsia="de-DE"/>
              </w:rPr>
              <w:t xml:space="preserve"> ,</w:t>
            </w:r>
            <w:proofErr w:type="gramEnd"/>
            <w:r w:rsidRPr="00703BA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s-DO" w:eastAsia="de-DE"/>
              </w:rPr>
              <w:t xml:space="preserve">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Termorshuizena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A. J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Jigginsb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J. L. S.; 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Bruggena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A. H. C. van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81D4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creasing the environmental and social sustainability of cotton farming through farmer education in Andhra Pradesh, Ind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85FF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ia</w:t>
            </w:r>
          </w:p>
        </w:tc>
      </w:tr>
      <w:tr w:rsidR="00CD50CA" w:rsidRPr="00362CCC" w14:paraId="79A91FA0" w14:textId="77777777" w:rsidTr="00CD50CA">
        <w:trPr>
          <w:trHeight w:val="6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51E34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59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8A9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Orbico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A/S (Denmark)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amans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.a.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Management Services (Greece)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539D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mpact evaluation of Aquaculture interventions in Bangladesh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9B4E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Bangladesh </w:t>
            </w:r>
          </w:p>
        </w:tc>
      </w:tr>
      <w:tr w:rsidR="00CD50CA" w:rsidRPr="00362CCC" w14:paraId="4F0DD44E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F3250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0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A043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anglestsaw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S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jesusb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Yorobe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r.c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J.M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FE9E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conomic impacts of integrated pest management (IPM) farmer ﬁeld schools (FFS): evidence from onion farmers in the Philippine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D009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Philippines </w:t>
            </w:r>
          </w:p>
        </w:tc>
      </w:tr>
      <w:tr w:rsidR="00CD50CA" w:rsidRPr="00362CCC" w14:paraId="15EE0674" w14:textId="77777777" w:rsidTr="00CD50CA">
        <w:trPr>
          <w:trHeight w:val="6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68F2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1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E8458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Yamazaki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, S.; </w:t>
            </w:r>
            <w:proofErr w:type="spellStart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Resosudarmo</w:t>
            </w:r>
            <w:proofErr w:type="spellEnd"/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, B. P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7C7C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oes Sending Farmers Back to School Have an Impact? Revisiting the Iss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83D1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donesia</w:t>
            </w:r>
          </w:p>
        </w:tc>
      </w:tr>
      <w:tr w:rsidR="00CD50CA" w:rsidRPr="00362CCC" w14:paraId="01D88AE4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A3CB9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2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861F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jesus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tuc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M. E. M.; Yasar,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apita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 V.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; .</w:t>
            </w:r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; 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ruong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i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Ngoc Chi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33BF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ending Vietnamese Rice Farmers Back to School: Further Evidence on the Impacts of Farmer Field Schoo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12B0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Vietnam</w:t>
            </w:r>
          </w:p>
        </w:tc>
      </w:tr>
      <w:tr w:rsidR="00CD50CA" w:rsidRPr="00362CCC" w14:paraId="03CA3E44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4F49D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3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9163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Godtland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E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adoulet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E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anvry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A. de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rg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R.; Ortiz, O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4F04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Farmer Field Schools on Knowledge and Productivity: A Study of Potato Farmers in the Peruvian And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1A5A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Peru </w:t>
            </w:r>
          </w:p>
        </w:tc>
      </w:tr>
      <w:tr w:rsidR="00CD50CA" w:rsidRPr="00362CCC" w14:paraId="418666B3" w14:textId="77777777" w:rsidTr="00CD50CA">
        <w:trPr>
          <w:trHeight w:val="1661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3756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C64F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jesus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R. M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alis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F. G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Lapita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A. V.; </w:t>
            </w: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ruong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i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Ngoc Chi;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Hossain, M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AEC97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e Impact of Integrated Pest Management Information Dissemination Methods on Insecticide Use and Efﬁciency: Evidence from Rice Producers in South Vietnam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34861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Vietnam</w:t>
            </w:r>
          </w:p>
        </w:tc>
      </w:tr>
      <w:tr w:rsidR="00CD50CA" w:rsidRPr="00362CCC" w14:paraId="63286564" w14:textId="77777777" w:rsidTr="00CD50CA">
        <w:trPr>
          <w:trHeight w:val="12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EB6F8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5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E2F0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J.M.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Yorobe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Jr.R.M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. </w:t>
            </w:r>
            <w:proofErr w:type="spellStart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ejesus</w:t>
            </w:r>
            <w:proofErr w:type="spellEnd"/>
            <w:r w:rsidRPr="006C19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;</w:t>
            </w: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ammig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M. D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FA8DD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Insecticide use impacts of Integrated Pest Management (IPM) Farmer Field Schools: Evidence from onion farmers in the Philippi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E076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hilippines</w:t>
            </w:r>
          </w:p>
        </w:tc>
      </w:tr>
      <w:tr w:rsidR="00CD50CA" w:rsidRPr="00362CCC" w14:paraId="424370C0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6A00C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6A35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raneetvatakul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S.; Waibel, H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5C057" w14:textId="6F314C2D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Impact Assessment of Farmer Field Schools using A Multi-Period Panel Data Model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07AC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hailand</w:t>
            </w:r>
          </w:p>
        </w:tc>
      </w:tr>
      <w:tr w:rsidR="00CD50CA" w:rsidRPr="00362CCC" w14:paraId="780052E5" w14:textId="77777777" w:rsidTr="00CD50CA">
        <w:trPr>
          <w:trHeight w:val="1009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95EBA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lastRenderedPageBreak/>
              <w:t>67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3CB68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Solís, D.; Bravo-Ureta, B. E.; Quiroga, R. E. 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F135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oil conservation and technical efﬁciency among hillside farmers in Central America: a switching regression mod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60A8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Honduras, El Salvador </w:t>
            </w:r>
          </w:p>
        </w:tc>
      </w:tr>
      <w:tr w:rsidR="00CD50CA" w:rsidRPr="00362CCC" w14:paraId="24759AA2" w14:textId="77777777" w:rsidTr="00CD50CA">
        <w:trPr>
          <w:trHeight w:val="1322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91D31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8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61C056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Mugonola, B.; ×</w:t>
            </w: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br/>
              <w:t>Vranken, L.; Maertens, M.; Deckers, S.; .. ; Mathijs, E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C6D6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Soil and water conservation technologies and technical efficiency in banana production in upper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Rwiz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 micro-catchment, Ugand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E9B55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Uganda</w:t>
            </w:r>
          </w:p>
        </w:tc>
      </w:tr>
      <w:tr w:rsidR="00CD50CA" w:rsidRPr="00362CCC" w14:paraId="3D80F092" w14:textId="77777777" w:rsidTr="00CD50CA">
        <w:trPr>
          <w:trHeight w:val="93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A0BB9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69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08E0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El-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hater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T.</w:t>
            </w:r>
            <w:proofErr w:type="gram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; 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Yigezu</w:t>
            </w:r>
            <w:proofErr w:type="spellEnd"/>
            <w:proofErr w:type="gram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Y. A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ger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A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iggin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C.; … ; Aw-Hassan, A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46F0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Does Zero Tillage Improve the Livelihoods of Smallholder Cropping Farmers?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3BE3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Syria </w:t>
            </w:r>
          </w:p>
        </w:tc>
      </w:tr>
      <w:tr w:rsidR="00CD50CA" w:rsidRPr="00362CCC" w14:paraId="572BCF6D" w14:textId="77777777" w:rsidTr="00CD50CA">
        <w:trPr>
          <w:trHeight w:val="1001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9DD2B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0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68314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Yang Z.; Mugera, A. W.; Yin, N.; Wang, Y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F628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Soil conservation practices and production efﬁciency of smallholder farms in Central Chi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444E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China </w:t>
            </w:r>
          </w:p>
        </w:tc>
      </w:tr>
      <w:tr w:rsidR="00CD50CA" w:rsidRPr="00362CCC" w14:paraId="258C67AF" w14:textId="77777777" w:rsidTr="00CD50CA">
        <w:trPr>
          <w:trHeight w:val="1133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BF4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1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743F0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bdulai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A.; Huffman, W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60EEC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The Adoption and Impact of Soil and Water Conservation Technology: An Endogenous Switching Regression Application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7718A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Ghana</w:t>
            </w:r>
          </w:p>
        </w:tc>
      </w:tr>
      <w:tr w:rsidR="00CD50CA" w:rsidRPr="00362CCC" w14:paraId="5F527F0A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262B2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2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1010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Ndlovua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P. V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azvimavib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K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Anc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, H.; </w:t>
            </w:r>
            <w:proofErr w:type="spellStart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Murendod</w:t>
            </w:r>
            <w:proofErr w:type="spellEnd"/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, C.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17CD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roductivity and efficiency analysis of maize under conservation agriculture in Zimbabw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F9514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Zimbabwe</w:t>
            </w:r>
          </w:p>
        </w:tc>
      </w:tr>
      <w:tr w:rsidR="00CD50CA" w:rsidRPr="00362CCC" w14:paraId="1B707B97" w14:textId="77777777" w:rsidTr="00CD50CA">
        <w:trPr>
          <w:trHeight w:val="147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07C05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3</w:t>
            </w:r>
          </w:p>
        </w:tc>
        <w:tc>
          <w:tcPr>
            <w:tcW w:w="2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2C068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Bravo-Ureta, B. E.; Greene, W.; Solís, D.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C2189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Technical efficiency analysis correcting for biases from observed and unobserved variables: an application to a natural resource management projec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F50BF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Honduras</w:t>
            </w:r>
          </w:p>
        </w:tc>
      </w:tr>
      <w:tr w:rsidR="00CD50CA" w:rsidRPr="00362CCC" w14:paraId="7852D3EF" w14:textId="77777777" w:rsidTr="00CD50CA">
        <w:trPr>
          <w:trHeight w:val="900"/>
        </w:trPr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1FF23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5ACCC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 xml:space="preserve">De los Santos Montero, L. A.; Bravo-Ureta, B. </w:t>
            </w:r>
          </w:p>
        </w:tc>
        <w:tc>
          <w:tcPr>
            <w:tcW w:w="4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2C1BB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Natural Resource Management and Household Well-being: The Case of POSAF-II in Nicaragua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F28E8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Nicaragua </w:t>
            </w:r>
          </w:p>
        </w:tc>
      </w:tr>
      <w:tr w:rsidR="00CD50CA" w:rsidRPr="00362CCC" w14:paraId="2D525B3D" w14:textId="77777777" w:rsidTr="00CD50CA">
        <w:trPr>
          <w:trHeight w:val="1200"/>
        </w:trPr>
        <w:tc>
          <w:tcPr>
            <w:tcW w:w="7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962E6" w14:textId="77777777" w:rsidR="00CD50CA" w:rsidRPr="00362CCC" w:rsidRDefault="00CD50CA" w:rsidP="00EC3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75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3DAC2" w14:textId="77777777" w:rsidR="00CD50CA" w:rsidRPr="00703BA9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</w:pPr>
            <w:r w:rsidRPr="00703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DO" w:eastAsia="de-DE"/>
              </w:rPr>
              <w:t>De los Santos Montero, L. A.; Bravo-Ureta, B.</w:t>
            </w:r>
            <w:r w:rsidRPr="00703BA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s-DO" w:eastAsia="de-DE"/>
              </w:rPr>
              <w:t xml:space="preserve"> </w:t>
            </w:r>
          </w:p>
        </w:tc>
        <w:tc>
          <w:tcPr>
            <w:tcW w:w="4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C3013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>Productivity Effects and Natural Resource Management: The Case of POSAF-II in Nicaragu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D1C72" w14:textId="77777777" w:rsidR="00CD50CA" w:rsidRPr="00362CCC" w:rsidRDefault="00CD50CA" w:rsidP="00EC34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</w:pPr>
            <w:r w:rsidRPr="00362C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e-DE"/>
              </w:rPr>
              <w:t xml:space="preserve">Nicaragua </w:t>
            </w:r>
          </w:p>
        </w:tc>
      </w:tr>
    </w:tbl>
    <w:p w14:paraId="4B830847" w14:textId="77777777" w:rsidR="001A2F29" w:rsidRDefault="001A2F29"/>
    <w:sectPr w:rsidR="001A2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sjA1Mzc3NbQwMTRW0lEKTi0uzszPAykwrgUAmMAQRSwAAAA="/>
  </w:docVars>
  <w:rsids>
    <w:rsidRoot w:val="001A2F29"/>
    <w:rsid w:val="00084D40"/>
    <w:rsid w:val="001A2F29"/>
    <w:rsid w:val="004B7F77"/>
    <w:rsid w:val="005224D3"/>
    <w:rsid w:val="005A5995"/>
    <w:rsid w:val="00703BA9"/>
    <w:rsid w:val="00844993"/>
    <w:rsid w:val="009841F3"/>
    <w:rsid w:val="00A229CE"/>
    <w:rsid w:val="00CD50CA"/>
    <w:rsid w:val="00CF40B8"/>
    <w:rsid w:val="00DC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EB2C2"/>
  <w15:chartTrackingRefBased/>
  <w15:docId w15:val="{D96A0AAE-33CE-488C-A244-FD5277C99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1863</Words>
  <Characters>1062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ichert</dc:creator>
  <cp:keywords/>
  <dc:description/>
  <cp:lastModifiedBy>Luis Alberto De los Santos Montero</cp:lastModifiedBy>
  <cp:revision>5</cp:revision>
  <dcterms:created xsi:type="dcterms:W3CDTF">2018-04-17T08:49:00Z</dcterms:created>
  <dcterms:modified xsi:type="dcterms:W3CDTF">2019-12-09T16:12:00Z</dcterms:modified>
</cp:coreProperties>
</file>